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9052C" w14:textId="77777777" w:rsidR="00BC0DC7" w:rsidRPr="00584CC5" w:rsidRDefault="00BC0DC7" w:rsidP="00BC0DC7">
      <w:pPr>
        <w:pStyle w:val="Title"/>
        <w:rPr>
          <w:rFonts w:cs="Times New Roman"/>
        </w:rPr>
      </w:pPr>
      <w:r w:rsidRPr="00584CC5">
        <w:rPr>
          <w:rFonts w:cs="Times New Roman"/>
        </w:rPr>
        <w:t>National University of Computer and Emerging Sciences</w:t>
      </w:r>
    </w:p>
    <w:p w14:paraId="1F084E97" w14:textId="77777777" w:rsidR="00BC0DC7" w:rsidRPr="00584CC5" w:rsidRDefault="00BC0DC7" w:rsidP="00BC0DC7">
      <w:pPr>
        <w:pStyle w:val="Subtitle"/>
        <w:rPr>
          <w:rFonts w:ascii="Times New Roman" w:hAnsi="Times New Roman" w:cs="Times New Roman"/>
        </w:rPr>
      </w:pPr>
    </w:p>
    <w:p w14:paraId="1CBBB606" w14:textId="77777777" w:rsidR="00BC0DC7" w:rsidRPr="00584CC5" w:rsidRDefault="00BC0DC7" w:rsidP="00BC0DC7">
      <w:pPr>
        <w:rPr>
          <w:rFonts w:cs="Times New Roman"/>
        </w:rPr>
      </w:pPr>
    </w:p>
    <w:p w14:paraId="6842BC60" w14:textId="77777777" w:rsidR="00BC0DC7" w:rsidRPr="00584CC5" w:rsidRDefault="00BC0DC7" w:rsidP="00BC0DC7">
      <w:pPr>
        <w:jc w:val="center"/>
        <w:rPr>
          <w:rFonts w:cs="Times New Roman"/>
        </w:rPr>
      </w:pPr>
      <w:r w:rsidRPr="00584CC5">
        <w:rPr>
          <w:rFonts w:cs="Times New Roman"/>
          <w:noProof/>
          <w:lang w:eastAsia="en-US" w:bidi="ar-SA"/>
        </w:rPr>
        <w:drawing>
          <wp:inline distT="0" distB="0" distL="0" distR="0" wp14:anchorId="771C078B" wp14:editId="095A469A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1918E" w14:textId="77777777" w:rsidR="00BC0DC7" w:rsidRPr="00584CC5" w:rsidRDefault="00BC0DC7" w:rsidP="00BC0DC7">
      <w:pPr>
        <w:jc w:val="center"/>
        <w:rPr>
          <w:rFonts w:cs="Times New Roman"/>
        </w:rPr>
      </w:pPr>
    </w:p>
    <w:p w14:paraId="6579D6E4" w14:textId="77777777" w:rsidR="00BC0DC7" w:rsidRPr="00584CC5" w:rsidRDefault="00BC0DC7" w:rsidP="00BC0DC7">
      <w:pPr>
        <w:rPr>
          <w:rFonts w:cs="Times New Roman"/>
        </w:rPr>
      </w:pPr>
    </w:p>
    <w:p w14:paraId="0E35CEA9" w14:textId="240170B4" w:rsidR="00BC0DC7" w:rsidRPr="00584CC5" w:rsidRDefault="00BC0DC7" w:rsidP="00BC0DC7">
      <w:pPr>
        <w:pStyle w:val="Title"/>
        <w:rPr>
          <w:rFonts w:cs="Times New Roman"/>
        </w:rPr>
      </w:pPr>
      <w:r w:rsidRPr="00584CC5">
        <w:rPr>
          <w:rFonts w:cs="Times New Roman"/>
        </w:rPr>
        <w:t>Lab Manual</w:t>
      </w:r>
      <w:r w:rsidR="001C5C98" w:rsidRPr="00584CC5">
        <w:rPr>
          <w:rFonts w:cs="Times New Roman"/>
        </w:rPr>
        <w:t xml:space="preserve"> # 0</w:t>
      </w:r>
      <w:r w:rsidR="001E3854">
        <w:rPr>
          <w:rFonts w:cs="Times New Roman"/>
        </w:rPr>
        <w:t>5</w:t>
      </w:r>
    </w:p>
    <w:p w14:paraId="4145D71A" w14:textId="77777777" w:rsidR="00BC0DC7" w:rsidRPr="00584CC5" w:rsidRDefault="00BC0DC7" w:rsidP="00BC0DC7">
      <w:pPr>
        <w:pStyle w:val="Title"/>
        <w:rPr>
          <w:rFonts w:cs="Times New Roman"/>
        </w:rPr>
      </w:pPr>
      <w:r w:rsidRPr="00584CC5">
        <w:rPr>
          <w:rFonts w:cs="Times New Roman"/>
        </w:rPr>
        <w:t>Programming Fundamental</w:t>
      </w:r>
    </w:p>
    <w:p w14:paraId="2F59D2A5" w14:textId="77777777" w:rsidR="00BC0DC7" w:rsidRPr="00584CC5" w:rsidRDefault="00BC0DC7" w:rsidP="00BC0DC7">
      <w:pPr>
        <w:pStyle w:val="Title"/>
        <w:rPr>
          <w:rFonts w:cs="Times New Roman"/>
        </w:rPr>
      </w:pPr>
      <w:r w:rsidRPr="00584CC5">
        <w:rPr>
          <w:rFonts w:cs="Times New Roman"/>
        </w:rPr>
        <w:t>(CS</w:t>
      </w:r>
      <w:r w:rsidR="00AD1CEA" w:rsidRPr="00584CC5">
        <w:rPr>
          <w:rFonts w:cs="Times New Roman"/>
        </w:rPr>
        <w:t>1</w:t>
      </w:r>
      <w:r w:rsidRPr="00584CC5">
        <w:rPr>
          <w:rFonts w:cs="Times New Roman"/>
        </w:rPr>
        <w:t>1</w:t>
      </w:r>
      <w:r w:rsidR="00AD1CEA" w:rsidRPr="00584CC5">
        <w:rPr>
          <w:rFonts w:cs="Times New Roman"/>
        </w:rPr>
        <w:t>8</w:t>
      </w:r>
      <w:r w:rsidRPr="00584CC5">
        <w:rPr>
          <w:rFonts w:cs="Times New Roman"/>
        </w:rPr>
        <w:t>)</w:t>
      </w:r>
    </w:p>
    <w:p w14:paraId="23F2C162" w14:textId="77777777" w:rsidR="00BC0DC7" w:rsidRPr="00584CC5" w:rsidRDefault="00BC0DC7" w:rsidP="00BC0DC7">
      <w:pPr>
        <w:rPr>
          <w:rFonts w:cs="Times New Roman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BC0DC7" w:rsidRPr="00584CC5" w14:paraId="110D13A9" w14:textId="77777777" w:rsidTr="002A51E0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2F1A458" w14:textId="77777777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3A9257" w14:textId="19983489" w:rsidR="00BC0DC7" w:rsidRPr="00584CC5" w:rsidRDefault="00A002BE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Dr. </w:t>
            </w:r>
            <w:proofErr w:type="spellStart"/>
            <w:r>
              <w:rPr>
                <w:rFonts w:cs="Times New Roman"/>
              </w:rPr>
              <w:t>Asm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Naseer</w:t>
            </w:r>
            <w:proofErr w:type="spellEnd"/>
          </w:p>
        </w:tc>
      </w:tr>
      <w:tr w:rsidR="00BC0DC7" w:rsidRPr="00584CC5" w14:paraId="0E646529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B7FE35" w14:textId="77777777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4DC7D2E" w14:textId="450B4380" w:rsidR="00EC65A6" w:rsidRPr="00584CC5" w:rsidRDefault="00A002BE" w:rsidP="002A51E0">
            <w:pPr>
              <w:pStyle w:val="TableContents"/>
              <w:snapToGrid w:val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qib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Zeeshan</w:t>
            </w:r>
            <w:proofErr w:type="spellEnd"/>
          </w:p>
          <w:p w14:paraId="52332021" w14:textId="5C2961A9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C0DC7" w:rsidRPr="00584CC5" w14:paraId="3C9514B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89A133" w14:textId="77777777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F9EA10" w14:textId="6273195C" w:rsidR="00BC0DC7" w:rsidRPr="00584CC5" w:rsidRDefault="00A002BE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BCS – 1A</w:t>
            </w:r>
          </w:p>
        </w:tc>
      </w:tr>
      <w:tr w:rsidR="00BC0DC7" w:rsidRPr="00584CC5" w14:paraId="12DEC4E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0053A4" w14:textId="77777777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590BE" w14:textId="57EE8FCD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Fall 20</w:t>
            </w:r>
            <w:r w:rsidR="004300D9" w:rsidRPr="00584CC5">
              <w:rPr>
                <w:rFonts w:cs="Times New Roman"/>
              </w:rPr>
              <w:t>2</w:t>
            </w:r>
            <w:r w:rsidR="00A002BE">
              <w:rPr>
                <w:rFonts w:cs="Times New Roman"/>
              </w:rPr>
              <w:t>4</w:t>
            </w:r>
            <w:bookmarkStart w:id="0" w:name="_GoBack"/>
            <w:bookmarkEnd w:id="0"/>
          </w:p>
        </w:tc>
      </w:tr>
    </w:tbl>
    <w:p w14:paraId="0733CF3F" w14:textId="77777777" w:rsidR="00BC0DC7" w:rsidRPr="00584CC5" w:rsidRDefault="00BC0DC7" w:rsidP="00BC0DC7">
      <w:pPr>
        <w:jc w:val="center"/>
        <w:rPr>
          <w:rFonts w:cs="Times New Roman"/>
        </w:rPr>
      </w:pPr>
    </w:p>
    <w:p w14:paraId="69A25FC1" w14:textId="77777777" w:rsidR="00BC0DC7" w:rsidRPr="00584CC5" w:rsidRDefault="00BC0DC7" w:rsidP="00BC0DC7">
      <w:pPr>
        <w:jc w:val="center"/>
        <w:rPr>
          <w:rFonts w:cs="Times New Roman"/>
        </w:rPr>
      </w:pPr>
    </w:p>
    <w:p w14:paraId="15404DFA" w14:textId="77777777" w:rsidR="00BC0DC7" w:rsidRPr="00584CC5" w:rsidRDefault="00BC0DC7" w:rsidP="00BC0DC7">
      <w:pPr>
        <w:jc w:val="center"/>
        <w:rPr>
          <w:rFonts w:cs="Times New Roman"/>
        </w:rPr>
      </w:pPr>
    </w:p>
    <w:p w14:paraId="5EFC21A5" w14:textId="77777777" w:rsidR="00BC0DC7" w:rsidRPr="00584CC5" w:rsidRDefault="00BC0DC7" w:rsidP="00BC0DC7">
      <w:pPr>
        <w:jc w:val="center"/>
        <w:rPr>
          <w:rFonts w:cs="Times New Roman"/>
        </w:rPr>
      </w:pPr>
      <w:r w:rsidRPr="00584CC5">
        <w:rPr>
          <w:rFonts w:cs="Times New Roman"/>
        </w:rPr>
        <w:t>Department of Computer Science</w:t>
      </w:r>
    </w:p>
    <w:p w14:paraId="09A3AF21" w14:textId="77777777" w:rsidR="00BC0DC7" w:rsidRPr="00584CC5" w:rsidRDefault="00BC0DC7" w:rsidP="00BC0DC7">
      <w:pPr>
        <w:jc w:val="center"/>
        <w:rPr>
          <w:rFonts w:cs="Times New Roman"/>
        </w:rPr>
      </w:pPr>
      <w:r w:rsidRPr="00584CC5">
        <w:rPr>
          <w:rFonts w:cs="Times New Roman"/>
        </w:rPr>
        <w:t>FAST-NU, Lahore, Pakistan</w:t>
      </w:r>
    </w:p>
    <w:p w14:paraId="678245F3" w14:textId="77777777" w:rsidR="00BC0DC7" w:rsidRPr="00584CC5" w:rsidRDefault="00BC0DC7" w:rsidP="00BC0DC7">
      <w:pPr>
        <w:rPr>
          <w:rFonts w:cs="Times New Roman"/>
        </w:rPr>
      </w:pPr>
    </w:p>
    <w:p w14:paraId="7ACEFBCF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03D6CB0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2C2DF6B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E1D4C02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9CA2774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C421C86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CC2A931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74AF5FD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DC6F3C5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1C542A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sdt>
      <w:sdtPr>
        <w:rPr>
          <w:rFonts w:ascii="Times New Roman" w:eastAsia="DejaVu Sans" w:hAnsi="Times New Roman" w:cs="Times New Roman"/>
          <w:b/>
          <w:bCs/>
          <w:color w:val="auto"/>
          <w:kern w:val="1"/>
          <w:sz w:val="24"/>
          <w:szCs w:val="24"/>
          <w:lang w:eastAsia="hi-IN" w:bidi="hi-IN"/>
        </w:rPr>
        <w:id w:val="-1676181628"/>
        <w:docPartObj>
          <w:docPartGallery w:val="Table of Contents"/>
          <w:docPartUnique/>
        </w:docPartObj>
      </w:sdtPr>
      <w:sdtEndPr>
        <w:rPr>
          <w:noProof/>
          <w:szCs w:val="21"/>
        </w:rPr>
      </w:sdtEndPr>
      <w:sdtContent>
        <w:p w14:paraId="5B04E5F7" w14:textId="72875D1D" w:rsidR="00E62EA9" w:rsidRPr="00584CC5" w:rsidRDefault="00E62EA9" w:rsidP="00E62EA9">
          <w:pPr>
            <w:pStyle w:val="TOCHeading"/>
            <w:jc w:val="center"/>
            <w:rPr>
              <w:rFonts w:ascii="Times New Roman" w:hAnsi="Times New Roman" w:cs="Times New Roman"/>
              <w:b/>
              <w:bCs/>
            </w:rPr>
          </w:pPr>
          <w:r w:rsidRPr="00584CC5">
            <w:rPr>
              <w:rFonts w:ascii="Times New Roman" w:hAnsi="Times New Roman" w:cs="Times New Roman"/>
              <w:b/>
              <w:bCs/>
            </w:rPr>
            <w:t>Table of Contents</w:t>
          </w:r>
        </w:p>
        <w:p w14:paraId="3BE1580A" w14:textId="5939CCC9" w:rsidR="00560F7D" w:rsidRDefault="00E62EA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r w:rsidRPr="00584CC5">
            <w:rPr>
              <w:rFonts w:cs="Times New Roman"/>
            </w:rPr>
            <w:fldChar w:fldCharType="begin"/>
          </w:r>
          <w:r w:rsidRPr="00584CC5">
            <w:rPr>
              <w:rFonts w:cs="Times New Roman"/>
            </w:rPr>
            <w:instrText xml:space="preserve"> TOC \o "1-3" \h \z \u </w:instrText>
          </w:r>
          <w:r w:rsidRPr="00584CC5">
            <w:rPr>
              <w:rFonts w:cs="Times New Roman"/>
            </w:rPr>
            <w:fldChar w:fldCharType="separate"/>
          </w:r>
          <w:hyperlink w:anchor="_Toc86179434" w:history="1">
            <w:r w:rsidR="00560F7D" w:rsidRPr="00B362BE">
              <w:rPr>
                <w:rStyle w:val="Hyperlink"/>
                <w:rFonts w:cs="Times New Roman"/>
                <w:noProof/>
              </w:rPr>
              <w:t>Problem 1: Pattern printing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4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3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4EFB4841" w14:textId="3623749B" w:rsidR="00560F7D" w:rsidRDefault="00A002B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5" w:history="1">
            <w:r w:rsidR="00560F7D" w:rsidRPr="00B362BE">
              <w:rPr>
                <w:rStyle w:val="Hyperlink"/>
                <w:rFonts w:cs="Times New Roman"/>
                <w:noProof/>
              </w:rPr>
              <w:t>Problem 2: Pattern printing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5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3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190FD08A" w14:textId="4DC2FA4F" w:rsidR="00560F7D" w:rsidRDefault="00A002B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6" w:history="1">
            <w:r w:rsidR="00560F7D" w:rsidRPr="00B362BE">
              <w:rPr>
                <w:rStyle w:val="Hyperlink"/>
                <w:rFonts w:cs="Times New Roman"/>
                <w:noProof/>
              </w:rPr>
              <w:t>Problem 3: Print Pyramid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6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3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0EBFF954" w14:textId="6EED2B86" w:rsidR="00560F7D" w:rsidRDefault="00A002B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7" w:history="1">
            <w:r w:rsidR="00560F7D" w:rsidRPr="00B362BE">
              <w:rPr>
                <w:rStyle w:val="Hyperlink"/>
                <w:rFonts w:cs="Times New Roman"/>
                <w:noProof/>
              </w:rPr>
              <w:t>Problem 4: Test-averaging program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7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3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75CCD205" w14:textId="20B1F5D5" w:rsidR="00560F7D" w:rsidRDefault="00A002B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8" w:history="1">
            <w:r w:rsidR="00560F7D" w:rsidRPr="00B362BE">
              <w:rPr>
                <w:rStyle w:val="Hyperlink"/>
                <w:rFonts w:cs="Times New Roman"/>
                <w:noProof/>
              </w:rPr>
              <w:t>Problem 5: Pattern Printing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8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4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4DA20719" w14:textId="210D4F8E" w:rsidR="00560F7D" w:rsidRDefault="00A002B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9" w:history="1">
            <w:r w:rsidR="00560F7D" w:rsidRPr="00B362BE">
              <w:rPr>
                <w:rStyle w:val="Hyperlink"/>
                <w:rFonts w:cs="Times New Roman"/>
                <w:noProof/>
              </w:rPr>
              <w:t>Problem 6: Palindrome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9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4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65F70D4B" w14:textId="5BF71888" w:rsidR="00E62EA9" w:rsidRPr="00584CC5" w:rsidRDefault="00E62EA9" w:rsidP="00F9684C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r w:rsidRPr="00584CC5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4B342D14" w14:textId="0482B9BE" w:rsidR="001C5C98" w:rsidRPr="00584CC5" w:rsidRDefault="00BC0DC7" w:rsidP="00B207AA">
      <w:pPr>
        <w:widowControl/>
        <w:suppressAutoHyphens w:val="0"/>
        <w:spacing w:after="160" w:line="259" w:lineRule="auto"/>
        <w:jc w:val="center"/>
        <w:rPr>
          <w:rFonts w:cs="Times New Roman"/>
          <w:b/>
          <w:sz w:val="28"/>
          <w:szCs w:val="28"/>
          <w:u w:val="single"/>
        </w:rPr>
      </w:pPr>
      <w:r w:rsidRPr="00584CC5">
        <w:rPr>
          <w:rFonts w:cs="Times New Roman"/>
        </w:rPr>
        <w:br w:type="page"/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5D180CB0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5"/>
            <w:bookmarkStart w:id="2" w:name="_Toc86179434"/>
            <w:r w:rsidRPr="00584CC5">
              <w:rPr>
                <w:rFonts w:cs="Times New Roman"/>
              </w:rPr>
              <w:lastRenderedPageBreak/>
              <w:t>Problem 1</w:t>
            </w:r>
            <w:bookmarkEnd w:id="1"/>
            <w:r w:rsidR="006D63EF" w:rsidRPr="00584CC5">
              <w:rPr>
                <w:rFonts w:cs="Times New Roman"/>
              </w:rPr>
              <w:t xml:space="preserve">: </w:t>
            </w:r>
            <w:r w:rsidR="00584CC5">
              <w:rPr>
                <w:rFonts w:cs="Times New Roman"/>
              </w:rPr>
              <w:t>Pattern printing</w:t>
            </w:r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646D53F" w14:textId="336B362C" w:rsidR="004D79C3" w:rsidRPr="00584CC5" w:rsidRDefault="00585ABA" w:rsidP="00585ABA">
      <w:pPr>
        <w:rPr>
          <w:rFonts w:cs="Times New Roman"/>
        </w:rPr>
      </w:pPr>
      <w:r w:rsidRPr="00584CC5">
        <w:rPr>
          <w:rFonts w:cs="Times New Roman"/>
        </w:rPr>
        <w:t xml:space="preserve">Write a </w:t>
      </w:r>
      <w:r w:rsidR="00A8380B" w:rsidRPr="00584CC5">
        <w:rPr>
          <w:rFonts w:cs="Times New Roman"/>
        </w:rPr>
        <w:t xml:space="preserve">C++ </w:t>
      </w:r>
      <w:r w:rsidRPr="00584CC5">
        <w:rPr>
          <w:rFonts w:cs="Times New Roman"/>
        </w:rPr>
        <w:t xml:space="preserve">program that </w:t>
      </w:r>
      <w:r w:rsidR="00A8380B" w:rsidRPr="00584CC5">
        <w:rPr>
          <w:rFonts w:cs="Times New Roman"/>
        </w:rPr>
        <w:t xml:space="preserve">used nested loops to print the following pattern. </w:t>
      </w:r>
      <w:r w:rsidR="004D79C3" w:rsidRPr="00584CC5">
        <w:rPr>
          <w:rFonts w:cs="Times New Roman"/>
        </w:rPr>
        <w:t>The height of the pattern is to be 5(which means the number of rows should be 5).</w:t>
      </w:r>
    </w:p>
    <w:p w14:paraId="330A01F6" w14:textId="77777777" w:rsidR="004D79C3" w:rsidRPr="00584CC5" w:rsidRDefault="004D79C3" w:rsidP="00585ABA">
      <w:pPr>
        <w:rPr>
          <w:rFonts w:cs="Times New Roman"/>
        </w:rPr>
      </w:pPr>
    </w:p>
    <w:p w14:paraId="140BF5AB" w14:textId="1C813BC4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For example:</w:t>
      </w:r>
    </w:p>
    <w:p w14:paraId="24DE8235" w14:textId="3904B9BA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</w:t>
      </w:r>
    </w:p>
    <w:p w14:paraId="4CA33D24" w14:textId="747E1443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</w:t>
      </w:r>
    </w:p>
    <w:p w14:paraId="5735457F" w14:textId="15D5F588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</w:t>
      </w:r>
    </w:p>
    <w:p w14:paraId="4C390D0A" w14:textId="6FE1F3ED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 xml:space="preserve">1 2 3 4 </w:t>
      </w:r>
    </w:p>
    <w:p w14:paraId="4A57C3CF" w14:textId="0D453768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 4 5</w:t>
      </w:r>
    </w:p>
    <w:p w14:paraId="1E633446" w14:textId="6638C4F4" w:rsidR="00E40D20" w:rsidRPr="00584CC5" w:rsidRDefault="00E40D20" w:rsidP="00E40D2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535D233E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3" w:name="_Toc18265897"/>
            <w:bookmarkStart w:id="4" w:name="_Toc86179435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2</w:t>
            </w:r>
            <w:r w:rsidRPr="00584CC5">
              <w:rPr>
                <w:rFonts w:cs="Times New Roman"/>
              </w:rPr>
              <w:t>:</w:t>
            </w:r>
            <w:bookmarkEnd w:id="3"/>
            <w:r w:rsidR="002C5536" w:rsidRPr="00584CC5">
              <w:rPr>
                <w:rFonts w:cs="Times New Roman"/>
              </w:rPr>
              <w:t xml:space="preserve"> </w:t>
            </w:r>
            <w:r w:rsidR="00584CC5">
              <w:rPr>
                <w:rFonts w:cs="Times New Roman"/>
              </w:rPr>
              <w:t>Pattern printing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C0EF04B" w14:textId="44255D30" w:rsidR="00584CC5" w:rsidRPr="00584CC5" w:rsidRDefault="00584CC5" w:rsidP="00584CC5">
      <w:pPr>
        <w:rPr>
          <w:rFonts w:cs="Times New Roman"/>
        </w:rPr>
      </w:pPr>
      <w:r w:rsidRPr="00584CC5">
        <w:rPr>
          <w:rFonts w:cs="Times New Roman"/>
        </w:rPr>
        <w:t>Write a C++ program that used nested loops to print the following pattern. The height of the pattern is to be 5(which means the number of rows should be 5).</w:t>
      </w:r>
    </w:p>
    <w:p w14:paraId="03EA4BF7" w14:textId="77777777" w:rsidR="00584CC5" w:rsidRPr="00584CC5" w:rsidRDefault="00584CC5" w:rsidP="00712E62">
      <w:pPr>
        <w:rPr>
          <w:rFonts w:cs="Times New Roman"/>
          <w:color w:val="202124"/>
          <w:sz w:val="20"/>
          <w:szCs w:val="20"/>
          <w:shd w:val="clear" w:color="auto" w:fill="FFFFFF"/>
        </w:rPr>
      </w:pPr>
    </w:p>
    <w:p w14:paraId="194E40E5" w14:textId="6A1C4B69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For example:</w:t>
      </w:r>
    </w:p>
    <w:p w14:paraId="612603F4" w14:textId="0B50585D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 xml:space="preserve">1 2 3 4 5 </w:t>
      </w:r>
    </w:p>
    <w:p w14:paraId="76685E14" w14:textId="52FFE41E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 4 5</w:t>
      </w:r>
    </w:p>
    <w:p w14:paraId="1F998760" w14:textId="5A59C426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 4 5</w:t>
      </w:r>
    </w:p>
    <w:p w14:paraId="40C6D287" w14:textId="6874E283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 4 5</w:t>
      </w:r>
    </w:p>
    <w:p w14:paraId="6722A0E4" w14:textId="36833AD9" w:rsidR="00584CC5" w:rsidRPr="00584CC5" w:rsidRDefault="00584CC5" w:rsidP="00712E62">
      <w:pPr>
        <w:rPr>
          <w:rFonts w:cs="Times New Roman"/>
          <w:b/>
          <w:bCs/>
        </w:rPr>
      </w:pPr>
    </w:p>
    <w:p w14:paraId="63755F83" w14:textId="2240FF63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Note:</w:t>
      </w:r>
    </w:p>
    <w:p w14:paraId="00C4486D" w14:textId="57D76CF0" w:rsidR="00584CC5" w:rsidRPr="00584CC5" w:rsidRDefault="00584CC5" w:rsidP="00712E62">
      <w:pPr>
        <w:rPr>
          <w:rFonts w:cs="Times New Roman"/>
        </w:rPr>
      </w:pPr>
      <w:r w:rsidRPr="00584CC5">
        <w:rPr>
          <w:rFonts w:cs="Times New Roman"/>
        </w:rPr>
        <w:t xml:space="preserve">You are required to take two variable </w:t>
      </w:r>
      <w:proofErr w:type="gramStart"/>
      <w:r w:rsidRPr="00584CC5">
        <w:rPr>
          <w:rFonts w:cs="Times New Roman"/>
        </w:rPr>
        <w:t>a and</w:t>
      </w:r>
      <w:proofErr w:type="gramEnd"/>
      <w:r w:rsidRPr="00584CC5">
        <w:rPr>
          <w:rFonts w:cs="Times New Roman"/>
        </w:rPr>
        <w:t xml:space="preserve"> b which are </w:t>
      </w:r>
      <w:r w:rsidRPr="00584CC5">
        <w:rPr>
          <w:rFonts w:cs="Times New Roman"/>
          <w:color w:val="202124"/>
          <w:shd w:val="clear" w:color="auto" w:fill="FFFFFF"/>
        </w:rPr>
        <w:t>initialized to 1 at the time of initializing variable. The condition a &lt;= 5 is the outer test condition and b &lt;= 5 is the inner test condition which is tested for every iteration. Here, the inner while loop will be executed for 5 times for every time the test condition in the outer loop is true.</w:t>
      </w:r>
    </w:p>
    <w:p w14:paraId="7792024F" w14:textId="77777777" w:rsidR="00584CC5" w:rsidRPr="00584CC5" w:rsidRDefault="00584CC5" w:rsidP="00712E62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114CBB40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86179436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3</w:t>
            </w:r>
            <w:r w:rsidRPr="00584CC5">
              <w:rPr>
                <w:rFonts w:cs="Times New Roman"/>
              </w:rPr>
              <w:t>:</w:t>
            </w:r>
            <w:r w:rsidR="002C5536" w:rsidRPr="00584CC5">
              <w:rPr>
                <w:rFonts w:cs="Times New Roman"/>
              </w:rPr>
              <w:t xml:space="preserve"> </w:t>
            </w:r>
            <w:r w:rsidR="007E398D" w:rsidRPr="00584CC5">
              <w:rPr>
                <w:rFonts w:cs="Times New Roman"/>
              </w:rPr>
              <w:t>Print Pyramid</w:t>
            </w:r>
            <w:bookmarkEnd w:id="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03241B72" w14:textId="3E4B3A0C" w:rsidR="007E398D" w:rsidRPr="00584CC5" w:rsidRDefault="007E398D" w:rsidP="007E398D">
      <w:pPr>
        <w:rPr>
          <w:rFonts w:cs="Times New Roman"/>
          <w:color w:val="222222"/>
          <w:shd w:val="clear" w:color="auto" w:fill="FFFFFF"/>
        </w:rPr>
      </w:pPr>
      <w:r w:rsidRPr="00584CC5">
        <w:rPr>
          <w:rFonts w:cs="Times New Roman"/>
          <w:color w:val="222222"/>
          <w:shd w:val="clear" w:color="auto" w:fill="FFFFFF"/>
        </w:rPr>
        <w:t xml:space="preserve">Write a C++ program using nested loop to print the following pyramid using *. The user should enter the number of rows and the maximum number of rows can be 10. </w:t>
      </w:r>
    </w:p>
    <w:p w14:paraId="77E43582" w14:textId="77777777" w:rsidR="007E398D" w:rsidRPr="00584CC5" w:rsidRDefault="007E398D" w:rsidP="007E398D">
      <w:pPr>
        <w:rPr>
          <w:rFonts w:cs="Times New Roman"/>
          <w:color w:val="222222"/>
          <w:shd w:val="clear" w:color="auto" w:fill="FFFFFF"/>
        </w:rPr>
      </w:pPr>
    </w:p>
    <w:p w14:paraId="4E6240B0" w14:textId="361AF504" w:rsidR="007F2622" w:rsidRPr="00584CC5" w:rsidRDefault="007E398D" w:rsidP="00E40D20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For example:</w:t>
      </w:r>
    </w:p>
    <w:p w14:paraId="43367591" w14:textId="3797545E" w:rsidR="00D25A26" w:rsidRPr="00584CC5" w:rsidRDefault="00D25A26" w:rsidP="00E40D20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Enter the number of rows = 5</w:t>
      </w:r>
    </w:p>
    <w:p w14:paraId="438C72F0" w14:textId="169BF2A0" w:rsidR="00D25A26" w:rsidRPr="00584CC5" w:rsidRDefault="00350962" w:rsidP="00E40D20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 xml:space="preserve">           The pattern</w:t>
      </w:r>
    </w:p>
    <w:p w14:paraId="5B06D289" w14:textId="636B2FDB" w:rsidR="007E398D" w:rsidRPr="00584CC5" w:rsidRDefault="007E398D" w:rsidP="00E40D20">
      <w:pPr>
        <w:rPr>
          <w:rFonts w:cs="Times New Roman"/>
        </w:rPr>
      </w:pPr>
      <w:r w:rsidRPr="00584CC5">
        <w:rPr>
          <w:rFonts w:cs="Times New Roman"/>
          <w:noProof/>
          <w:lang w:eastAsia="en-US" w:bidi="ar-SA"/>
        </w:rPr>
        <w:drawing>
          <wp:inline distT="0" distB="0" distL="0" distR="0" wp14:anchorId="2217DCAC" wp14:editId="08796C7C">
            <wp:extent cx="1552575" cy="1066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ED41B" w14:textId="20A77A0B" w:rsidR="007E398D" w:rsidRPr="00584CC5" w:rsidRDefault="007E398D" w:rsidP="00E40D2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584CC5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4D1C5147" w:rsidR="00654FB0" w:rsidRPr="00584CC5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6" w:name="_Toc86179437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4</w:t>
            </w:r>
            <w:r w:rsidRPr="00584CC5">
              <w:rPr>
                <w:rFonts w:cs="Times New Roman"/>
              </w:rPr>
              <w:t>:</w:t>
            </w:r>
            <w:r w:rsidR="004D4426" w:rsidRPr="00584CC5">
              <w:rPr>
                <w:rFonts w:cs="Times New Roman"/>
              </w:rPr>
              <w:t xml:space="preserve"> </w:t>
            </w:r>
            <w:r w:rsidR="00D86362">
              <w:rPr>
                <w:rFonts w:cs="Times New Roman"/>
              </w:rPr>
              <w:t>T</w:t>
            </w:r>
            <w:r w:rsidR="00D86362" w:rsidRPr="00D86362">
              <w:rPr>
                <w:rFonts w:cs="Times New Roman"/>
              </w:rPr>
              <w:t>est-averaging program</w:t>
            </w:r>
            <w:bookmarkEnd w:id="6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584CC5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7894681F" w14:textId="77777777" w:rsidR="00D755B0" w:rsidRDefault="00D86362" w:rsidP="00D86362">
      <w:pPr>
        <w:rPr>
          <w:rFonts w:cs="Times New Roman"/>
        </w:rPr>
      </w:pPr>
      <w:r>
        <w:rPr>
          <w:rFonts w:cs="Times New Roman"/>
        </w:rPr>
        <w:t>Write a C++</w:t>
      </w:r>
      <w:r w:rsidRPr="00D86362">
        <w:rPr>
          <w:rFonts w:cs="Times New Roman"/>
        </w:rPr>
        <w:t xml:space="preserve"> test-averaging program. It asks the user for the number of students</w:t>
      </w:r>
      <w:r>
        <w:rPr>
          <w:rFonts w:cs="Times New Roman"/>
        </w:rPr>
        <w:t xml:space="preserve"> </w:t>
      </w:r>
      <w:r w:rsidRPr="00D86362">
        <w:rPr>
          <w:rFonts w:cs="Times New Roman"/>
        </w:rPr>
        <w:t>and the number</w:t>
      </w:r>
      <w:r>
        <w:rPr>
          <w:rFonts w:cs="Times New Roman"/>
        </w:rPr>
        <w:t xml:space="preserve"> </w:t>
      </w:r>
      <w:r w:rsidRPr="00D86362">
        <w:rPr>
          <w:rFonts w:cs="Times New Roman"/>
        </w:rPr>
        <w:lastRenderedPageBreak/>
        <w:t xml:space="preserve">of test scores per student. </w:t>
      </w:r>
      <w:r>
        <w:rPr>
          <w:rFonts w:cs="Times New Roman"/>
        </w:rPr>
        <w:t xml:space="preserve">You are required to use nested while loop. The inner which asks for all the test scores for one student, </w:t>
      </w:r>
      <w:r w:rsidRPr="00D86362">
        <w:rPr>
          <w:rFonts w:cs="Times New Roman"/>
        </w:rPr>
        <w:t>iterating once for each test score</w:t>
      </w:r>
      <w:r>
        <w:rPr>
          <w:rFonts w:cs="Times New Roman"/>
        </w:rPr>
        <w:t>. The outer loop will iterate once for each student.</w:t>
      </w:r>
    </w:p>
    <w:p w14:paraId="5855837F" w14:textId="053FB877" w:rsidR="00D86362" w:rsidRDefault="00D86362" w:rsidP="00D86362">
      <w:pPr>
        <w:rPr>
          <w:rFonts w:cs="Times New Roman"/>
        </w:rPr>
      </w:pPr>
      <w:r>
        <w:rPr>
          <w:rFonts w:cs="Times New Roman"/>
        </w:rPr>
        <w:t xml:space="preserve"> </w:t>
      </w:r>
    </w:p>
    <w:p w14:paraId="28117BB1" w14:textId="779DD41E" w:rsidR="00647104" w:rsidRDefault="00D86362" w:rsidP="00CB445C">
      <w:pPr>
        <w:rPr>
          <w:rFonts w:cs="Times New Roman"/>
          <w:b/>
          <w:bCs/>
        </w:rPr>
      </w:pPr>
      <w:r w:rsidRPr="00D86362">
        <w:rPr>
          <w:rFonts w:cs="Times New Roman"/>
          <w:b/>
          <w:bCs/>
        </w:rPr>
        <w:t>Sample output:</w:t>
      </w:r>
    </w:p>
    <w:p w14:paraId="61505737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>This program averages test scores.</w:t>
      </w:r>
    </w:p>
    <w:p w14:paraId="622ED163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For how many students do you have scores? 2 </w:t>
      </w:r>
      <w:r w:rsidRPr="00D86362">
        <w:rPr>
          <w:rFonts w:cs="Times New Roman"/>
          <w:b/>
          <w:bCs/>
        </w:rPr>
        <w:t>[Enter]</w:t>
      </w:r>
    </w:p>
    <w:p w14:paraId="3923BF32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How many test scores does each student have? 3 </w:t>
      </w:r>
      <w:r w:rsidRPr="00D86362">
        <w:rPr>
          <w:rFonts w:cs="Times New Roman"/>
          <w:b/>
          <w:bCs/>
        </w:rPr>
        <w:t>[Enter]</w:t>
      </w:r>
    </w:p>
    <w:p w14:paraId="2B6AC126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1 for student 1: 84 </w:t>
      </w:r>
      <w:r w:rsidRPr="00D86362">
        <w:rPr>
          <w:rFonts w:cs="Times New Roman"/>
          <w:b/>
          <w:bCs/>
        </w:rPr>
        <w:t>[Enter]</w:t>
      </w:r>
    </w:p>
    <w:p w14:paraId="39809C6E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2 for student 1: 79 </w:t>
      </w:r>
      <w:r w:rsidRPr="00D86362">
        <w:rPr>
          <w:rFonts w:cs="Times New Roman"/>
          <w:b/>
          <w:bCs/>
        </w:rPr>
        <w:t>[Enter]</w:t>
      </w:r>
    </w:p>
    <w:p w14:paraId="15FE08B2" w14:textId="3A10B359" w:rsid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3 for student 1: 97 </w:t>
      </w:r>
      <w:r w:rsidRPr="00D86362">
        <w:rPr>
          <w:rFonts w:cs="Times New Roman"/>
          <w:b/>
          <w:bCs/>
        </w:rPr>
        <w:t>[Enter]</w:t>
      </w:r>
    </w:p>
    <w:p w14:paraId="2DBD308B" w14:textId="77777777" w:rsidR="00D86362" w:rsidRPr="00D86362" w:rsidRDefault="00D86362" w:rsidP="00D86362">
      <w:pPr>
        <w:rPr>
          <w:rFonts w:cs="Times New Roman"/>
        </w:rPr>
      </w:pPr>
    </w:p>
    <w:p w14:paraId="4DA05B3F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>The average score for student 1 is 86.7.</w:t>
      </w:r>
    </w:p>
    <w:p w14:paraId="1BD95DC6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1 for student 2: 92 </w:t>
      </w:r>
      <w:r w:rsidRPr="00D86362">
        <w:rPr>
          <w:rFonts w:cs="Times New Roman"/>
          <w:b/>
          <w:bCs/>
        </w:rPr>
        <w:t>[Enter]</w:t>
      </w:r>
    </w:p>
    <w:p w14:paraId="7CEF3F41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2 for student 2: 88 </w:t>
      </w:r>
      <w:r w:rsidRPr="00D86362">
        <w:rPr>
          <w:rFonts w:cs="Times New Roman"/>
          <w:b/>
          <w:bCs/>
        </w:rPr>
        <w:t>[Enter]</w:t>
      </w:r>
    </w:p>
    <w:p w14:paraId="015AA803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3 for student 2: 94 </w:t>
      </w:r>
      <w:r w:rsidRPr="00D86362">
        <w:rPr>
          <w:rFonts w:cs="Times New Roman"/>
          <w:b/>
          <w:bCs/>
        </w:rPr>
        <w:t>[Enter]</w:t>
      </w:r>
    </w:p>
    <w:p w14:paraId="7CDF80ED" w14:textId="4DFC0023" w:rsid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>The average score for student 2 is 91.3.</w:t>
      </w:r>
    </w:p>
    <w:p w14:paraId="579E2F08" w14:textId="6A7F2A75" w:rsidR="00D86362" w:rsidRDefault="00D86362" w:rsidP="00D86362">
      <w:pPr>
        <w:rPr>
          <w:rFonts w:cs="Times New Roman"/>
        </w:rPr>
      </w:pPr>
    </w:p>
    <w:p w14:paraId="2B8CC191" w14:textId="3349AC2B" w:rsidR="00D86362" w:rsidRPr="00D86362" w:rsidRDefault="00D86362" w:rsidP="00D86362">
      <w:pPr>
        <w:rPr>
          <w:rFonts w:cs="Times New Roman"/>
        </w:rPr>
      </w:pPr>
      <w:r>
        <w:rPr>
          <w:rFonts w:cs="Times New Roman"/>
        </w:rPr>
        <w:t xml:space="preserve">Here enter means next line as well as enter input from user. </w:t>
      </w:r>
    </w:p>
    <w:p w14:paraId="0D32F997" w14:textId="77777777" w:rsidR="00D86362" w:rsidRPr="00584CC5" w:rsidRDefault="00D86362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584CC5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7C55B611" w:rsidR="00B1335E" w:rsidRPr="00584CC5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7" w:name="_Toc83138510"/>
            <w:bookmarkStart w:id="8" w:name="_Toc86179438"/>
            <w:r w:rsidRPr="00584CC5">
              <w:rPr>
                <w:rFonts w:cs="Times New Roman"/>
              </w:rPr>
              <w:t xml:space="preserve">Problem </w:t>
            </w:r>
            <w:r w:rsidR="00560F7D">
              <w:rPr>
                <w:rFonts w:cs="Times New Roman"/>
              </w:rPr>
              <w:t>5</w:t>
            </w:r>
            <w:r w:rsidRPr="00584CC5">
              <w:rPr>
                <w:rFonts w:cs="Times New Roman"/>
              </w:rPr>
              <w:t xml:space="preserve">: </w:t>
            </w:r>
            <w:bookmarkEnd w:id="7"/>
            <w:r w:rsidR="00552BFC">
              <w:rPr>
                <w:rFonts w:cs="Times New Roman"/>
              </w:rPr>
              <w:t>Pattern Printing</w:t>
            </w:r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584CC5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AA76DD5" w14:textId="77777777" w:rsidR="00D86362" w:rsidRPr="00584CC5" w:rsidRDefault="00D86362" w:rsidP="00D86362">
      <w:pPr>
        <w:rPr>
          <w:rFonts w:eastAsiaTheme="minorHAnsi" w:cs="Times New Roman"/>
          <w:spacing w:val="5"/>
          <w:kern w:val="0"/>
          <w:lang w:eastAsia="en-US" w:bidi="en-US"/>
        </w:rPr>
      </w:pPr>
      <w:r w:rsidRPr="00584CC5">
        <w:rPr>
          <w:rFonts w:cs="Times New Roman"/>
          <w:spacing w:val="5"/>
          <w:lang w:bidi="en-US"/>
        </w:rPr>
        <w:t>Write a C++ program that uses nested loops to output the following pattern. The height of the pattern is to be input by the user and should not be greater than 9.</w:t>
      </w:r>
    </w:p>
    <w:p w14:paraId="442D500E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</w:p>
    <w:p w14:paraId="19651476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4 5 6 7 6 5 4 3 2 1</w:t>
      </w:r>
    </w:p>
    <w:p w14:paraId="55CEB182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4 5 6    6 5 4 3 2 1</w:t>
      </w:r>
    </w:p>
    <w:p w14:paraId="757C9C5E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4 5          5 4 3 2 1</w:t>
      </w:r>
    </w:p>
    <w:p w14:paraId="4887C1AD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4                4 3 2 1</w:t>
      </w:r>
    </w:p>
    <w:p w14:paraId="1B1DE9AF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                     3 2 1</w:t>
      </w:r>
    </w:p>
    <w:p w14:paraId="659A9E43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                           2 1</w:t>
      </w:r>
    </w:p>
    <w:p w14:paraId="77B65950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                                 1</w:t>
      </w:r>
    </w:p>
    <w:p w14:paraId="783B7562" w14:textId="23EAEA34" w:rsidR="00654FB0" w:rsidRDefault="00654FB0" w:rsidP="007F2622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560F7D" w:rsidRPr="00584CC5" w14:paraId="7508FBC4" w14:textId="77777777" w:rsidTr="00371999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81AB4CB" w14:textId="30A97811" w:rsidR="00560F7D" w:rsidRPr="00584CC5" w:rsidRDefault="00560F7D" w:rsidP="00371999">
            <w:pPr>
              <w:pStyle w:val="Heading3"/>
              <w:ind w:left="935"/>
              <w:rPr>
                <w:rFonts w:cs="Times New Roman"/>
              </w:rPr>
            </w:pPr>
            <w:bookmarkStart w:id="9" w:name="_Toc86179439"/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584CC5">
              <w:rPr>
                <w:rFonts w:cs="Times New Roman"/>
              </w:rPr>
              <w:t xml:space="preserve">: </w:t>
            </w:r>
            <w:r>
              <w:rPr>
                <w:rFonts w:cs="Times New Roman"/>
              </w:rPr>
              <w:t>Palindrome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396A370" w14:textId="77777777" w:rsidR="00560F7D" w:rsidRPr="00584CC5" w:rsidRDefault="00560F7D" w:rsidP="00371999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0B3D0B1F" w14:textId="6F112B46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Write a C++ program which checks a number is palindrome or not. You are required to take input from user. The output should be in following manner:</w:t>
      </w:r>
    </w:p>
    <w:p w14:paraId="6F99BD1F" w14:textId="0CC65E6E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Enter the number: 121</w:t>
      </w:r>
    </w:p>
    <w:p w14:paraId="31216C5E" w14:textId="26274FEA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Reversed number: 121</w:t>
      </w:r>
    </w:p>
    <w:p w14:paraId="4D3196BA" w14:textId="0CC30325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121 is a palindrome number.</w:t>
      </w:r>
    </w:p>
    <w:p w14:paraId="305C4EBA" w14:textId="6044F675" w:rsidR="00560F7D" w:rsidRDefault="00560F7D" w:rsidP="007F2622">
      <w:pPr>
        <w:rPr>
          <w:rFonts w:cs="Times New Roman"/>
          <w:spacing w:val="5"/>
          <w:lang w:bidi="en-US"/>
        </w:rPr>
      </w:pPr>
    </w:p>
    <w:p w14:paraId="50AFCBE2" w14:textId="422A18E2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Enter the number: 1231</w:t>
      </w:r>
    </w:p>
    <w:p w14:paraId="64097DBA" w14:textId="6F7F90AC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Reversed number: 1321</w:t>
      </w:r>
    </w:p>
    <w:p w14:paraId="0BDE0D19" w14:textId="0FD60805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 xml:space="preserve">1231 is not a palindrome number. </w:t>
      </w:r>
    </w:p>
    <w:p w14:paraId="7EA14AE4" w14:textId="77777777" w:rsidR="00560F7D" w:rsidRDefault="00560F7D" w:rsidP="007F2622">
      <w:pPr>
        <w:rPr>
          <w:rFonts w:cs="Times New Roman"/>
          <w:spacing w:val="5"/>
          <w:lang w:bidi="en-US"/>
        </w:rPr>
      </w:pPr>
    </w:p>
    <w:p w14:paraId="469C8859" w14:textId="77777777" w:rsidR="00560F7D" w:rsidRPr="00560F7D" w:rsidRDefault="00560F7D" w:rsidP="007F2622">
      <w:pPr>
        <w:rPr>
          <w:rFonts w:cs="Times New Roman"/>
          <w:spacing w:val="5"/>
          <w:lang w:bidi="en-US"/>
        </w:rPr>
      </w:pPr>
    </w:p>
    <w:sectPr w:rsidR="00560F7D" w:rsidRPr="00560F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dvP00B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MS Gothic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310C"/>
    <w:rsid w:val="000B3B8A"/>
    <w:rsid w:val="000D127A"/>
    <w:rsid w:val="000F7401"/>
    <w:rsid w:val="001540B8"/>
    <w:rsid w:val="001A0DB6"/>
    <w:rsid w:val="001C5C98"/>
    <w:rsid w:val="001E3854"/>
    <w:rsid w:val="001F1AD0"/>
    <w:rsid w:val="0024064D"/>
    <w:rsid w:val="00244C83"/>
    <w:rsid w:val="002761B4"/>
    <w:rsid w:val="0027624C"/>
    <w:rsid w:val="002962D0"/>
    <w:rsid w:val="002B12F1"/>
    <w:rsid w:val="002C5536"/>
    <w:rsid w:val="002D3E1F"/>
    <w:rsid w:val="00317137"/>
    <w:rsid w:val="00350324"/>
    <w:rsid w:val="00350962"/>
    <w:rsid w:val="003844F0"/>
    <w:rsid w:val="003B5A42"/>
    <w:rsid w:val="003E53A8"/>
    <w:rsid w:val="004010B7"/>
    <w:rsid w:val="0040528A"/>
    <w:rsid w:val="004300D9"/>
    <w:rsid w:val="00472B52"/>
    <w:rsid w:val="004D4426"/>
    <w:rsid w:val="004D79C3"/>
    <w:rsid w:val="00530FC8"/>
    <w:rsid w:val="00552BFC"/>
    <w:rsid w:val="00560F7D"/>
    <w:rsid w:val="00584CC5"/>
    <w:rsid w:val="00585ABA"/>
    <w:rsid w:val="005A3A0A"/>
    <w:rsid w:val="005C5C72"/>
    <w:rsid w:val="00605BBB"/>
    <w:rsid w:val="00647104"/>
    <w:rsid w:val="00654FB0"/>
    <w:rsid w:val="00656F88"/>
    <w:rsid w:val="00675CF4"/>
    <w:rsid w:val="006D61C4"/>
    <w:rsid w:val="006D63EF"/>
    <w:rsid w:val="006D720A"/>
    <w:rsid w:val="006E714D"/>
    <w:rsid w:val="00712E62"/>
    <w:rsid w:val="00750EF3"/>
    <w:rsid w:val="007D3209"/>
    <w:rsid w:val="007D322D"/>
    <w:rsid w:val="007E398D"/>
    <w:rsid w:val="007F2622"/>
    <w:rsid w:val="0080528A"/>
    <w:rsid w:val="0084026E"/>
    <w:rsid w:val="00843514"/>
    <w:rsid w:val="00873D5B"/>
    <w:rsid w:val="008E680E"/>
    <w:rsid w:val="00966388"/>
    <w:rsid w:val="00967D11"/>
    <w:rsid w:val="00981865"/>
    <w:rsid w:val="009B0512"/>
    <w:rsid w:val="009F0BC8"/>
    <w:rsid w:val="00A002BE"/>
    <w:rsid w:val="00A8380B"/>
    <w:rsid w:val="00AC5A11"/>
    <w:rsid w:val="00AD1CEA"/>
    <w:rsid w:val="00AE77F6"/>
    <w:rsid w:val="00B1335E"/>
    <w:rsid w:val="00B207AA"/>
    <w:rsid w:val="00B220B3"/>
    <w:rsid w:val="00B85B5B"/>
    <w:rsid w:val="00BA19BF"/>
    <w:rsid w:val="00BC0DC7"/>
    <w:rsid w:val="00BC3B99"/>
    <w:rsid w:val="00BF647B"/>
    <w:rsid w:val="00BF7575"/>
    <w:rsid w:val="00C23994"/>
    <w:rsid w:val="00C32975"/>
    <w:rsid w:val="00CB445C"/>
    <w:rsid w:val="00CC501B"/>
    <w:rsid w:val="00D25A26"/>
    <w:rsid w:val="00D32F26"/>
    <w:rsid w:val="00D41AD8"/>
    <w:rsid w:val="00D727C1"/>
    <w:rsid w:val="00D755B0"/>
    <w:rsid w:val="00D86362"/>
    <w:rsid w:val="00D965A8"/>
    <w:rsid w:val="00DB4A96"/>
    <w:rsid w:val="00E40D20"/>
    <w:rsid w:val="00E5356C"/>
    <w:rsid w:val="00E62D12"/>
    <w:rsid w:val="00E62EA9"/>
    <w:rsid w:val="00EC65A6"/>
    <w:rsid w:val="00EC6F89"/>
    <w:rsid w:val="00F41A8A"/>
    <w:rsid w:val="00F9684C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89365F5-DFE5-4859-B6B8-D9635BF4B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account</cp:lastModifiedBy>
  <cp:revision>2</cp:revision>
  <dcterms:created xsi:type="dcterms:W3CDTF">2024-09-25T09:23:00Z</dcterms:created>
  <dcterms:modified xsi:type="dcterms:W3CDTF">2024-09-25T09:23:00Z</dcterms:modified>
</cp:coreProperties>
</file>